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A4449" w14:textId="77777777" w:rsidR="00136984" w:rsidRPr="00182B44" w:rsidRDefault="00ED4F60" w:rsidP="0013698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mpiran 5</w:t>
      </w:r>
      <w:r w:rsidR="00136984" w:rsidRPr="00182B44">
        <w:rPr>
          <w:rFonts w:ascii="Times New Roman" w:hAnsi="Times New Roman" w:cs="Times New Roman"/>
        </w:rPr>
        <w:t>. Format Halaman Judul Proposal KP</w:t>
      </w:r>
    </w:p>
    <w:p w14:paraId="448A8ED8" w14:textId="77777777" w:rsidR="00136984" w:rsidRDefault="00136984" w:rsidP="00136984">
      <w:pPr>
        <w:pStyle w:val="BodyText"/>
        <w:spacing w:before="8"/>
        <w:rPr>
          <w:sz w:val="13"/>
        </w:rPr>
      </w:pPr>
    </w:p>
    <w:p w14:paraId="2B028002" w14:textId="77777777" w:rsidR="001C0DCD" w:rsidRPr="00956FD2" w:rsidRDefault="001C0DCD" w:rsidP="00220E6B">
      <w:pPr>
        <w:pStyle w:val="BodyText"/>
        <w:spacing w:before="2"/>
        <w:rPr>
          <w:rFonts w:ascii="Times New Roman" w:hAnsi="Times New Roman" w:cs="Times New Roman"/>
          <w:sz w:val="32"/>
        </w:rPr>
      </w:pPr>
    </w:p>
    <w:p w14:paraId="19F590FD" w14:textId="77777777" w:rsidR="001C0DCD" w:rsidRDefault="001C0DCD" w:rsidP="001C0DCD">
      <w:pPr>
        <w:spacing w:before="1" w:line="712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POSAL KERJA PRAKTI</w:t>
      </w:r>
      <w:r w:rsidRPr="00956FD2">
        <w:rPr>
          <w:rFonts w:ascii="Times New Roman" w:hAnsi="Times New Roman" w:cs="Times New Roman"/>
          <w:b/>
          <w:sz w:val="28"/>
        </w:rPr>
        <w:t xml:space="preserve">K </w:t>
      </w:r>
    </w:p>
    <w:p w14:paraId="659637AD" w14:textId="3591EF59" w:rsidR="001C0DCD" w:rsidRDefault="00B82C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ANALISIS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&amp;</w:t>
      </w:r>
      <w:r w:rsidR="0081552B">
        <w:rPr>
          <w:rFonts w:ascii="Times New Roman" w:hAnsi="Times New Roman" w:cs="Times New Roman"/>
          <w:b/>
          <w:sz w:val="28"/>
        </w:rPr>
        <w:t xml:space="preserve"> V</w:t>
      </w:r>
      <w:r>
        <w:rPr>
          <w:rFonts w:ascii="Times New Roman" w:hAnsi="Times New Roman" w:cs="Times New Roman"/>
          <w:b/>
          <w:sz w:val="28"/>
        </w:rPr>
        <w:t>ISUALISASI</w:t>
      </w:r>
      <w:r w:rsidR="0081552B">
        <w:rPr>
          <w:rFonts w:ascii="Times New Roman" w:hAnsi="Times New Roman" w:cs="Times New Roman"/>
          <w:b/>
          <w:sz w:val="28"/>
        </w:rPr>
        <w:t xml:space="preserve"> T</w:t>
      </w:r>
      <w:r>
        <w:rPr>
          <w:rFonts w:ascii="Times New Roman" w:hAnsi="Times New Roman" w:cs="Times New Roman"/>
          <w:b/>
          <w:sz w:val="28"/>
        </w:rPr>
        <w:t>REN</w:t>
      </w:r>
      <w:r w:rsidR="0081552B">
        <w:rPr>
          <w:rFonts w:ascii="Times New Roman" w:hAnsi="Times New Roman" w:cs="Times New Roman"/>
          <w:b/>
          <w:sz w:val="28"/>
        </w:rPr>
        <w:t xml:space="preserve"> P</w:t>
      </w:r>
      <w:r>
        <w:rPr>
          <w:rFonts w:ascii="Times New Roman" w:hAnsi="Times New Roman" w:cs="Times New Roman"/>
          <w:b/>
          <w:sz w:val="28"/>
        </w:rPr>
        <w:t>ENERIMAAN</w:t>
      </w:r>
      <w:r w:rsidR="0081552B">
        <w:rPr>
          <w:rFonts w:ascii="Times New Roman" w:hAnsi="Times New Roman" w:cs="Times New Roman"/>
          <w:b/>
          <w:sz w:val="28"/>
        </w:rPr>
        <w:t xml:space="preserve"> M</w:t>
      </w:r>
      <w:r>
        <w:rPr>
          <w:rFonts w:ascii="Times New Roman" w:hAnsi="Times New Roman" w:cs="Times New Roman"/>
          <w:b/>
          <w:sz w:val="28"/>
        </w:rPr>
        <w:t>AHASISWA</w:t>
      </w:r>
      <w:r w:rsidR="0081552B">
        <w:rPr>
          <w:rFonts w:ascii="Times New Roman" w:hAnsi="Times New Roman" w:cs="Times New Roman"/>
          <w:b/>
          <w:sz w:val="28"/>
        </w:rPr>
        <w:t xml:space="preserve"> B</w:t>
      </w:r>
      <w:r>
        <w:rPr>
          <w:rFonts w:ascii="Times New Roman" w:hAnsi="Times New Roman" w:cs="Times New Roman"/>
          <w:b/>
          <w:sz w:val="28"/>
        </w:rPr>
        <w:t>ARU</w:t>
      </w:r>
      <w:r w:rsidR="0081552B">
        <w:rPr>
          <w:rFonts w:ascii="Times New Roman" w:hAnsi="Times New Roman" w:cs="Times New Roman"/>
          <w:b/>
          <w:sz w:val="28"/>
        </w:rPr>
        <w:t xml:space="preserve"> 2014-2024 </w:t>
      </w:r>
      <w:r>
        <w:rPr>
          <w:rFonts w:ascii="Times New Roman" w:hAnsi="Times New Roman" w:cs="Times New Roman"/>
          <w:b/>
          <w:sz w:val="28"/>
        </w:rPr>
        <w:t>SERTA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IMPLIKASINYA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TERHADAP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STRATEGI</w:t>
      </w:r>
      <w:r w:rsidR="0081552B">
        <w:rPr>
          <w:rFonts w:ascii="Times New Roman" w:hAnsi="Times New Roman" w:cs="Times New Roman"/>
          <w:b/>
          <w:sz w:val="28"/>
        </w:rPr>
        <w:t xml:space="preserve"> </w:t>
      </w:r>
      <w:r>
        <w:rPr>
          <w:rFonts w:ascii="Times New Roman" w:hAnsi="Times New Roman" w:cs="Times New Roman"/>
          <w:b/>
          <w:sz w:val="28"/>
        </w:rPr>
        <w:t>MARKETING</w:t>
      </w:r>
      <w:r w:rsidR="0081552B">
        <w:rPr>
          <w:rFonts w:ascii="Times New Roman" w:hAnsi="Times New Roman" w:cs="Times New Roman"/>
          <w:b/>
          <w:sz w:val="28"/>
        </w:rPr>
        <w:t xml:space="preserve"> UMP</w:t>
      </w:r>
    </w:p>
    <w:p w14:paraId="78B13852" w14:textId="77777777" w:rsidR="004A3B07" w:rsidRPr="00220E6B" w:rsidRDefault="004A3B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5D5F9AD2" w14:textId="060B443B" w:rsidR="001C0DCD" w:rsidRDefault="00220E6B" w:rsidP="00220E6B">
      <w:pPr>
        <w:spacing w:before="22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07DD45BF" wp14:editId="247C6BF8">
            <wp:extent cx="2148810" cy="2160000"/>
            <wp:effectExtent l="0" t="0" r="4445" b="0"/>
            <wp:docPr id="176588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1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5896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5C2A345A" w14:textId="77777777" w:rsidR="00D504A6" w:rsidRPr="00956FD2" w:rsidRDefault="00D504A6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5A2753EF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31CBDF9A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Disusun sebagai Salah Satu Syarat</w:t>
      </w:r>
    </w:p>
    <w:p w14:paraId="754DE05F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Kelengkapan Kurikulum pada Prodi Teknik Informatika</w:t>
      </w:r>
    </w:p>
    <w:p w14:paraId="47A59D0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Fakultas Teknik dan Sains Universitas Muhammadiyah Purwokerto</w:t>
      </w:r>
    </w:p>
    <w:p w14:paraId="378569B6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4353AFE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5924EDE0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8C68EC7" w14:textId="77777777" w:rsidR="00D504A6" w:rsidRPr="00956FD2" w:rsidRDefault="00D504A6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460516A" w14:textId="77777777" w:rsidR="001C0DCD" w:rsidRDefault="001C0DCD" w:rsidP="001C0DCD">
      <w:pPr>
        <w:pStyle w:val="BodyText"/>
        <w:spacing w:before="1" w:line="390" w:lineRule="atLeast"/>
        <w:ind w:firstLine="518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Disusun oleh: </w:t>
      </w:r>
    </w:p>
    <w:p w14:paraId="2E2049B8" w14:textId="5FD27E3A" w:rsidR="001C0DCD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proofErr w:type="gramStart"/>
      <w:r w:rsidRPr="00956FD2">
        <w:rPr>
          <w:rFonts w:ascii="Times New Roman" w:hAnsi="Times New Roman" w:cs="Times New Roman"/>
        </w:rPr>
        <w:t>Nama :</w:t>
      </w:r>
      <w:proofErr w:type="gramEnd"/>
      <w:r w:rsidRPr="00956FD2">
        <w:rPr>
          <w:rFonts w:ascii="Times New Roman" w:hAnsi="Times New Roman" w:cs="Times New Roman"/>
          <w:spacing w:val="-19"/>
        </w:rPr>
        <w:t xml:space="preserve"> </w:t>
      </w:r>
      <w:r w:rsidR="00050C31">
        <w:rPr>
          <w:rFonts w:ascii="Times New Roman" w:hAnsi="Times New Roman" w:cs="Times New Roman"/>
        </w:rPr>
        <w:t>Dhika Ramadhan Saputra</w:t>
      </w:r>
    </w:p>
    <w:p w14:paraId="27B8D536" w14:textId="08F0F59A" w:rsidR="001C0DCD" w:rsidRPr="00956FD2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proofErr w:type="gramStart"/>
      <w:r w:rsidRPr="00956FD2">
        <w:rPr>
          <w:rFonts w:ascii="Times New Roman" w:hAnsi="Times New Roman" w:cs="Times New Roman"/>
        </w:rPr>
        <w:t>NIM.  :</w:t>
      </w:r>
      <w:proofErr w:type="gramEnd"/>
      <w:r w:rsidRPr="00956FD2">
        <w:rPr>
          <w:rFonts w:ascii="Times New Roman" w:hAnsi="Times New Roman" w:cs="Times New Roman"/>
        </w:rPr>
        <w:t xml:space="preserve"> </w:t>
      </w:r>
      <w:r w:rsidR="00050C31">
        <w:rPr>
          <w:rFonts w:ascii="Times New Roman" w:hAnsi="Times New Roman" w:cs="Times New Roman"/>
        </w:rPr>
        <w:t>2203040182</w:t>
      </w:r>
    </w:p>
    <w:p w14:paraId="78D8496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6323739" w14:textId="77777777" w:rsidR="001C0DCD" w:rsidRDefault="001C0DCD" w:rsidP="00220E6B">
      <w:pPr>
        <w:pStyle w:val="BodyText"/>
        <w:rPr>
          <w:rFonts w:ascii="Times New Roman" w:hAnsi="Times New Roman" w:cs="Times New Roman"/>
        </w:rPr>
      </w:pPr>
    </w:p>
    <w:p w14:paraId="1F7D5176" w14:textId="77777777" w:rsidR="00D504A6" w:rsidRPr="00956FD2" w:rsidRDefault="00D504A6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25AAE7D9" w14:textId="77777777" w:rsidR="001C0DCD" w:rsidRPr="00956FD2" w:rsidRDefault="001C0DCD" w:rsidP="001C0DCD">
      <w:pPr>
        <w:pStyle w:val="BodyText"/>
        <w:spacing w:before="3"/>
        <w:jc w:val="center"/>
        <w:rPr>
          <w:rFonts w:ascii="Times New Roman" w:hAnsi="Times New Roman" w:cs="Times New Roman"/>
          <w:sz w:val="25"/>
        </w:rPr>
      </w:pPr>
    </w:p>
    <w:p w14:paraId="288D2A5A" w14:textId="77777777" w:rsidR="001C0DCD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PROGRAM STUDI TEKNIK INFORMATIKA </w:t>
      </w:r>
    </w:p>
    <w:p w14:paraId="4A9E9337" w14:textId="77777777" w:rsidR="001C0DCD" w:rsidRPr="00956FD2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>FAKULTAS TEKNIK DAN SAINS</w:t>
      </w:r>
    </w:p>
    <w:p w14:paraId="40827AA0" w14:textId="77777777" w:rsidR="001C0DCD" w:rsidRDefault="001C0DCD" w:rsidP="001C0DCD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UNIVERSITAS MUHAMMADIYAH PURWOKERTO </w:t>
      </w:r>
    </w:p>
    <w:p w14:paraId="32323A59" w14:textId="514C364B" w:rsidR="0058478B" w:rsidRPr="00860BB3" w:rsidRDefault="00AD2AB0" w:rsidP="00860BB3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EBRUARI</w:t>
      </w:r>
      <w:r w:rsidR="001C0DCD" w:rsidRPr="00956FD2">
        <w:rPr>
          <w:rFonts w:ascii="Times New Roman" w:hAnsi="Times New Roman" w:cs="Times New Roman"/>
          <w:sz w:val="24"/>
        </w:rPr>
        <w:t xml:space="preserve">, </w:t>
      </w:r>
      <w:r w:rsidR="00A37E35">
        <w:rPr>
          <w:rFonts w:ascii="Times New Roman" w:hAnsi="Times New Roman" w:cs="Times New Roman"/>
          <w:sz w:val="24"/>
        </w:rPr>
        <w:t>2025</w:t>
      </w:r>
    </w:p>
    <w:sectPr w:rsidR="0058478B" w:rsidRPr="00860BB3" w:rsidSect="00136984">
      <w:pgSz w:w="11909" w:h="16834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azNDcxAXEslHSUglOLizPz80AKjGoBn1iRNiwAAAA="/>
  </w:docVars>
  <w:rsids>
    <w:rsidRoot w:val="00136984"/>
    <w:rsid w:val="00050C31"/>
    <w:rsid w:val="00127B6F"/>
    <w:rsid w:val="00136984"/>
    <w:rsid w:val="00182B44"/>
    <w:rsid w:val="001C0DCD"/>
    <w:rsid w:val="00220E6B"/>
    <w:rsid w:val="004A3B07"/>
    <w:rsid w:val="0058478B"/>
    <w:rsid w:val="007174AF"/>
    <w:rsid w:val="00784C88"/>
    <w:rsid w:val="0081552B"/>
    <w:rsid w:val="00860BB3"/>
    <w:rsid w:val="00956FD2"/>
    <w:rsid w:val="00A37E35"/>
    <w:rsid w:val="00A43960"/>
    <w:rsid w:val="00A96AC3"/>
    <w:rsid w:val="00AD2AB0"/>
    <w:rsid w:val="00B82C07"/>
    <w:rsid w:val="00D504A6"/>
    <w:rsid w:val="00ED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98EF1"/>
  <w15:chartTrackingRefBased/>
  <w15:docId w15:val="{D5EFB5DC-804F-4896-9697-CA750AB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69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6984"/>
  </w:style>
  <w:style w:type="character" w:customStyle="1" w:styleId="BodyTextChar">
    <w:name w:val="Body Text Char"/>
    <w:basedOn w:val="DefaultParagraphFont"/>
    <w:link w:val="BodyText"/>
    <w:uiPriority w:val="1"/>
    <w:semiHidden/>
    <w:rsid w:val="0013698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9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hika Ramadhan Saputra</cp:lastModifiedBy>
  <cp:revision>57</cp:revision>
  <dcterms:created xsi:type="dcterms:W3CDTF">2023-01-02T21:33:00Z</dcterms:created>
  <dcterms:modified xsi:type="dcterms:W3CDTF">2025-02-22T03:48:00Z</dcterms:modified>
</cp:coreProperties>
</file>